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82DB13E" w14:textId="77777777" w:rsidR="005C2ECE" w:rsidRPr="00BD512B" w:rsidRDefault="005C2ECE" w:rsidP="00BD512B">
      <w:pPr>
        <w:pStyle w:val="Rob"/>
        <w:spacing w:line="360" w:lineRule="auto"/>
        <w:rPr>
          <w:b/>
        </w:rPr>
      </w:pPr>
      <w:bookmarkStart w:id="0" w:name="_GoBack"/>
      <w:bookmarkEnd w:id="0"/>
      <w:r w:rsidRPr="00BD512B">
        <w:rPr>
          <w:b/>
        </w:rPr>
        <w:t>Introduction:</w:t>
      </w:r>
    </w:p>
    <w:p w14:paraId="082DB13F" w14:textId="77777777" w:rsidR="005C2ECE" w:rsidRDefault="005C2ECE" w:rsidP="005C2ECE">
      <w:pPr>
        <w:pStyle w:val="Rob"/>
      </w:pPr>
      <w:r>
        <w:t>Git provides two (2) distinct types of Tags:</w:t>
      </w:r>
    </w:p>
    <w:p w14:paraId="082DB140" w14:textId="77777777" w:rsidR="005C2ECE" w:rsidRDefault="005C2ECE" w:rsidP="005C2ECE">
      <w:pPr>
        <w:pStyle w:val="Rob"/>
        <w:numPr>
          <w:ilvl w:val="0"/>
          <w:numId w:val="9"/>
        </w:numPr>
      </w:pPr>
      <w:r>
        <w:t>Lightweight</w:t>
      </w:r>
    </w:p>
    <w:p w14:paraId="082DB141" w14:textId="77777777" w:rsidR="005C2ECE" w:rsidRDefault="005C2ECE" w:rsidP="005C2ECE">
      <w:pPr>
        <w:pStyle w:val="Rob"/>
        <w:numPr>
          <w:ilvl w:val="0"/>
          <w:numId w:val="9"/>
        </w:numPr>
      </w:pPr>
      <w:r>
        <w:t>Annotated</w:t>
      </w:r>
    </w:p>
    <w:p w14:paraId="082DB142" w14:textId="77777777" w:rsidR="005C2ECE" w:rsidRDefault="005C2ECE" w:rsidP="005C2ECE">
      <w:pPr>
        <w:pStyle w:val="Rob"/>
      </w:pPr>
      <w:r>
        <w:t>We will be using Annotated Tags exclusively.</w:t>
      </w:r>
    </w:p>
    <w:p w14:paraId="082DB143" w14:textId="77777777" w:rsidR="00BD512B" w:rsidRDefault="00BD512B" w:rsidP="005C2ECE">
      <w:pPr>
        <w:pStyle w:val="Rob"/>
      </w:pPr>
    </w:p>
    <w:p w14:paraId="082DB144" w14:textId="77777777" w:rsidR="00736C62" w:rsidRPr="00EB3B02" w:rsidRDefault="00736C62" w:rsidP="00736C62">
      <w:pPr>
        <w:pStyle w:val="Rob"/>
        <w:spacing w:line="360" w:lineRule="auto"/>
        <w:rPr>
          <w:b/>
        </w:rPr>
      </w:pPr>
      <w:r>
        <w:rPr>
          <w:b/>
        </w:rPr>
        <w:t>Assumptions:</w:t>
      </w:r>
    </w:p>
    <w:p w14:paraId="082DB145" w14:textId="77777777" w:rsidR="00736C62" w:rsidRDefault="00736C62" w:rsidP="00736C62">
      <w:pPr>
        <w:pStyle w:val="Rob"/>
      </w:pPr>
      <w:r>
        <w:t>You have:</w:t>
      </w:r>
    </w:p>
    <w:p w14:paraId="082DB146" w14:textId="77777777" w:rsidR="00736C62" w:rsidRDefault="00736C62" w:rsidP="00736C62">
      <w:pPr>
        <w:pStyle w:val="Rob"/>
        <w:numPr>
          <w:ilvl w:val="0"/>
          <w:numId w:val="7"/>
        </w:numPr>
      </w:pPr>
      <w:r>
        <w:t>A RAD Workspace with the projects imported from Git(Stash).</w:t>
      </w:r>
    </w:p>
    <w:p w14:paraId="082DB147" w14:textId="77777777" w:rsidR="00736C62" w:rsidRDefault="00736C62" w:rsidP="00736C62">
      <w:pPr>
        <w:pStyle w:val="Rob"/>
        <w:numPr>
          <w:ilvl w:val="0"/>
          <w:numId w:val="6"/>
        </w:numPr>
      </w:pPr>
      <w:r>
        <w:t>A Git Repository view (Tab)</w:t>
      </w:r>
    </w:p>
    <w:p w14:paraId="082DB148" w14:textId="77777777" w:rsidR="00736C62" w:rsidRDefault="00736C62" w:rsidP="00736C62">
      <w:pPr>
        <w:pStyle w:val="Rob"/>
      </w:pPr>
    </w:p>
    <w:p w14:paraId="082DB149" w14:textId="77777777" w:rsidR="00736C62" w:rsidRPr="00126208" w:rsidRDefault="00736C62" w:rsidP="00736C62">
      <w:pPr>
        <w:pStyle w:val="Rob"/>
        <w:spacing w:line="360" w:lineRule="auto"/>
        <w:rPr>
          <w:b/>
        </w:rPr>
      </w:pPr>
      <w:r>
        <w:rPr>
          <w:b/>
        </w:rPr>
        <w:t>V</w:t>
      </w:r>
      <w:r w:rsidR="00BD512B">
        <w:rPr>
          <w:b/>
        </w:rPr>
        <w:t>iew existing Tags</w:t>
      </w:r>
      <w:r>
        <w:rPr>
          <w:b/>
        </w:rPr>
        <w:t xml:space="preserve"> (Optional)</w:t>
      </w:r>
      <w:r w:rsidRPr="00126208">
        <w:rPr>
          <w:b/>
        </w:rPr>
        <w:t>:</w:t>
      </w:r>
    </w:p>
    <w:p w14:paraId="082DB14A" w14:textId="77777777" w:rsidR="00736C62" w:rsidRDefault="00736C62" w:rsidP="00736C62">
      <w:pPr>
        <w:pStyle w:val="Rob"/>
        <w:numPr>
          <w:ilvl w:val="0"/>
          <w:numId w:val="8"/>
        </w:numPr>
      </w:pPr>
      <w:r>
        <w:t>In the Git Repository view, exp</w:t>
      </w:r>
      <w:r w:rsidR="00342119">
        <w:t xml:space="preserve">lore the </w:t>
      </w:r>
      <w:r w:rsidR="00BD512B">
        <w:t>Tags</w:t>
      </w:r>
      <w:r w:rsidR="00342119">
        <w:t xml:space="preserve"> node</w:t>
      </w:r>
    </w:p>
    <w:p w14:paraId="082DB14B" w14:textId="77777777" w:rsidR="00736C62" w:rsidRDefault="00342119" w:rsidP="00342119">
      <w:pPr>
        <w:pStyle w:val="Rob"/>
        <w:numPr>
          <w:ilvl w:val="0"/>
          <w:numId w:val="8"/>
        </w:numPr>
      </w:pPr>
      <w:r>
        <w:t>Tags are listed with their name, commit SHA and message.</w:t>
      </w:r>
    </w:p>
    <w:p w14:paraId="082DB14C" w14:textId="77777777" w:rsidR="00736C62" w:rsidRDefault="00736C62" w:rsidP="00736C62">
      <w:pPr>
        <w:pStyle w:val="Rob"/>
      </w:pPr>
    </w:p>
    <w:p w14:paraId="082DB14D" w14:textId="77777777" w:rsidR="00BD512B" w:rsidRPr="00126208" w:rsidRDefault="00BD512B" w:rsidP="00BD512B">
      <w:pPr>
        <w:pStyle w:val="Rob"/>
        <w:spacing w:line="360" w:lineRule="auto"/>
        <w:rPr>
          <w:b/>
        </w:rPr>
      </w:pPr>
      <w:r>
        <w:rPr>
          <w:b/>
        </w:rPr>
        <w:t>Create a Tag</w:t>
      </w:r>
      <w:r w:rsidRPr="00126208">
        <w:rPr>
          <w:b/>
        </w:rPr>
        <w:t>:</w:t>
      </w:r>
    </w:p>
    <w:p w14:paraId="082DB14E" w14:textId="77777777" w:rsidR="00BD512B" w:rsidRDefault="00BD512B" w:rsidP="00BD512B">
      <w:pPr>
        <w:pStyle w:val="Rob"/>
        <w:numPr>
          <w:ilvl w:val="0"/>
          <w:numId w:val="8"/>
        </w:numPr>
      </w:pPr>
      <w:r>
        <w:t>In the Git Repository view</w:t>
      </w:r>
    </w:p>
    <w:p w14:paraId="082DB14F" w14:textId="77777777" w:rsidR="00BD512B" w:rsidRDefault="00BD512B" w:rsidP="00BD512B">
      <w:pPr>
        <w:pStyle w:val="Rob"/>
        <w:numPr>
          <w:ilvl w:val="0"/>
          <w:numId w:val="8"/>
        </w:numPr>
      </w:pPr>
      <w:r>
        <w:t xml:space="preserve">Right-mouse on </w:t>
      </w:r>
      <w:r w:rsidR="00342119">
        <w:t>the repo</w:t>
      </w:r>
      <w:r>
        <w:t xml:space="preserve">, Show In &gt; </w:t>
      </w:r>
      <w:r w:rsidR="00342119">
        <w:t>History</w:t>
      </w:r>
    </w:p>
    <w:p w14:paraId="082DB150" w14:textId="77777777" w:rsidR="00BD512B" w:rsidRDefault="00BD512B" w:rsidP="00BD512B">
      <w:pPr>
        <w:pStyle w:val="Rob"/>
      </w:pPr>
    </w:p>
    <w:p w14:paraId="082DB151" w14:textId="77777777" w:rsidR="00736C62" w:rsidRDefault="00342119" w:rsidP="00342119">
      <w:pPr>
        <w:pStyle w:val="Rob"/>
        <w:jc w:val="center"/>
      </w:pPr>
      <w:r>
        <w:rPr>
          <w:noProof/>
          <w:lang w:bidi="ta-IN"/>
        </w:rPr>
        <w:drawing>
          <wp:inline distT="0" distB="0" distL="0" distR="0" wp14:anchorId="082DB19F" wp14:editId="082DB1A0">
            <wp:extent cx="4962525" cy="3467100"/>
            <wp:effectExtent l="1905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2525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2DB152" w14:textId="77777777" w:rsidR="00736C62" w:rsidRDefault="00736C62" w:rsidP="00736C62">
      <w:pPr>
        <w:pStyle w:val="Rob"/>
      </w:pPr>
    </w:p>
    <w:p w14:paraId="082DB153" w14:textId="77777777" w:rsidR="00342119" w:rsidRDefault="00342119" w:rsidP="00342119">
      <w:pPr>
        <w:pStyle w:val="Rob"/>
        <w:numPr>
          <w:ilvl w:val="0"/>
          <w:numId w:val="8"/>
        </w:numPr>
      </w:pPr>
      <w:r>
        <w:t>Determine which commit you want to use for this tag.</w:t>
      </w:r>
    </w:p>
    <w:p w14:paraId="082DB154" w14:textId="77777777" w:rsidR="00342119" w:rsidRDefault="00342119" w:rsidP="00342119">
      <w:pPr>
        <w:pStyle w:val="Rob"/>
        <w:numPr>
          <w:ilvl w:val="0"/>
          <w:numId w:val="8"/>
        </w:numPr>
      </w:pPr>
      <w:r>
        <w:t xml:space="preserve">Right-mouse on the history line &gt; Create </w:t>
      </w:r>
      <w:r w:rsidR="009E1CE6">
        <w:t>T</w:t>
      </w:r>
      <w:r>
        <w:t>ag…</w:t>
      </w:r>
    </w:p>
    <w:p w14:paraId="082DB155" w14:textId="77777777" w:rsidR="00736C62" w:rsidRDefault="00736C62" w:rsidP="00736C62">
      <w:pPr>
        <w:pStyle w:val="Rob"/>
      </w:pPr>
    </w:p>
    <w:p w14:paraId="082DB156" w14:textId="77777777" w:rsidR="00736C62" w:rsidRDefault="00342119" w:rsidP="00342119">
      <w:pPr>
        <w:pStyle w:val="Rob"/>
        <w:jc w:val="center"/>
      </w:pPr>
      <w:r>
        <w:rPr>
          <w:noProof/>
          <w:lang w:bidi="ta-IN"/>
        </w:rPr>
        <w:lastRenderedPageBreak/>
        <w:drawing>
          <wp:inline distT="0" distB="0" distL="0" distR="0" wp14:anchorId="082DB1A1" wp14:editId="082DB1A2">
            <wp:extent cx="5753100" cy="3848100"/>
            <wp:effectExtent l="1905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8481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2DB157" w14:textId="77777777" w:rsidR="00736C62" w:rsidRDefault="00736C62" w:rsidP="00736C62">
      <w:pPr>
        <w:pStyle w:val="Rob"/>
      </w:pPr>
    </w:p>
    <w:p w14:paraId="082DB158" w14:textId="77777777" w:rsidR="009E1CE6" w:rsidRDefault="009E1CE6" w:rsidP="00736C62">
      <w:pPr>
        <w:pStyle w:val="Rob"/>
      </w:pPr>
    </w:p>
    <w:p w14:paraId="082DB159" w14:textId="77777777" w:rsidR="009E1CE6" w:rsidRDefault="009E1CE6" w:rsidP="00736C62">
      <w:pPr>
        <w:pStyle w:val="Rob"/>
      </w:pPr>
      <w:r>
        <w:t>Updated History View</w:t>
      </w:r>
    </w:p>
    <w:p w14:paraId="082DB15A" w14:textId="77777777" w:rsidR="009E1CE6" w:rsidRDefault="009E1CE6" w:rsidP="00736C62">
      <w:pPr>
        <w:pStyle w:val="Rob"/>
      </w:pPr>
    </w:p>
    <w:p w14:paraId="082DB15B" w14:textId="77777777" w:rsidR="00736C62" w:rsidRDefault="00342119" w:rsidP="009E1CE6">
      <w:pPr>
        <w:pStyle w:val="Rob"/>
        <w:jc w:val="center"/>
      </w:pPr>
      <w:r>
        <w:rPr>
          <w:noProof/>
          <w:lang w:bidi="ta-IN"/>
        </w:rPr>
        <w:drawing>
          <wp:inline distT="0" distB="0" distL="0" distR="0" wp14:anchorId="082DB1A3" wp14:editId="082DB1A4">
            <wp:extent cx="4524375" cy="1666875"/>
            <wp:effectExtent l="1905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4375" cy="1666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2DB15C" w14:textId="77777777" w:rsidR="00342119" w:rsidRDefault="00342119" w:rsidP="00736C62">
      <w:pPr>
        <w:pStyle w:val="Rob"/>
      </w:pPr>
    </w:p>
    <w:p w14:paraId="082DB15D" w14:textId="77777777" w:rsidR="009E1CE6" w:rsidRDefault="009E1CE6">
      <w:pPr>
        <w:rPr>
          <w:rFonts w:ascii="Verdana" w:hAnsi="Verdana"/>
          <w:sz w:val="24"/>
        </w:rPr>
      </w:pPr>
      <w:r>
        <w:br w:type="page"/>
      </w:r>
    </w:p>
    <w:p w14:paraId="082DB15E" w14:textId="77777777" w:rsidR="009E1CE6" w:rsidRDefault="009E1CE6" w:rsidP="00736C62">
      <w:pPr>
        <w:pStyle w:val="Rob"/>
      </w:pPr>
      <w:r>
        <w:lastRenderedPageBreak/>
        <w:t>Updated Git Repository view.</w:t>
      </w:r>
    </w:p>
    <w:p w14:paraId="082DB15F" w14:textId="77777777" w:rsidR="009E1CE6" w:rsidRDefault="009E1CE6" w:rsidP="00736C62">
      <w:pPr>
        <w:pStyle w:val="Rob"/>
      </w:pPr>
    </w:p>
    <w:p w14:paraId="082DB160" w14:textId="77777777" w:rsidR="00342119" w:rsidRDefault="009E1CE6" w:rsidP="009E1CE6">
      <w:pPr>
        <w:pStyle w:val="Rob"/>
        <w:jc w:val="center"/>
      </w:pPr>
      <w:r>
        <w:rPr>
          <w:noProof/>
          <w:lang w:bidi="ta-IN"/>
        </w:rPr>
        <w:drawing>
          <wp:inline distT="0" distB="0" distL="0" distR="0" wp14:anchorId="082DB1A5" wp14:editId="082DB1A6">
            <wp:extent cx="4314825" cy="2114550"/>
            <wp:effectExtent l="1905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825" cy="2114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2DB161" w14:textId="77777777" w:rsidR="00342119" w:rsidRDefault="00342119" w:rsidP="00736C62">
      <w:pPr>
        <w:pStyle w:val="Rob"/>
      </w:pPr>
    </w:p>
    <w:p w14:paraId="082DB162" w14:textId="77777777" w:rsidR="009E1CE6" w:rsidRPr="0080281B" w:rsidRDefault="009E1CE6" w:rsidP="0080281B">
      <w:pPr>
        <w:pStyle w:val="Rob"/>
      </w:pPr>
      <w:r w:rsidRPr="0080281B">
        <w:t xml:space="preserve">Tags </w:t>
      </w:r>
      <w:r w:rsidR="0080281B" w:rsidRPr="0080281B">
        <w:t xml:space="preserve">are created locally and </w:t>
      </w:r>
      <w:r w:rsidRPr="0080281B">
        <w:t>need to be “Pushed to” a Remote</w:t>
      </w:r>
      <w:r w:rsidR="0080281B">
        <w:t xml:space="preserve"> so others can see them</w:t>
      </w:r>
      <w:r w:rsidR="0080281B" w:rsidRPr="0080281B">
        <w:t>. Tags also need to be “Fetched from” a Remote.</w:t>
      </w:r>
    </w:p>
    <w:p w14:paraId="082DB163" w14:textId="77777777" w:rsidR="0080281B" w:rsidRDefault="0080281B" w:rsidP="0080281B">
      <w:pPr>
        <w:pStyle w:val="Rob"/>
      </w:pPr>
    </w:p>
    <w:p w14:paraId="082DB164" w14:textId="77777777" w:rsidR="0080281B" w:rsidRPr="00B53DC2" w:rsidRDefault="0080281B" w:rsidP="0080281B">
      <w:pPr>
        <w:pStyle w:val="Rob"/>
        <w:spacing w:line="360" w:lineRule="auto"/>
        <w:rPr>
          <w:b/>
        </w:rPr>
      </w:pPr>
      <w:r>
        <w:rPr>
          <w:b/>
        </w:rPr>
        <w:t>Configure Fetch</w:t>
      </w:r>
      <w:r w:rsidRPr="00B53DC2">
        <w:rPr>
          <w:b/>
        </w:rPr>
        <w:t>:</w:t>
      </w:r>
    </w:p>
    <w:p w14:paraId="082DB165" w14:textId="77777777" w:rsidR="0080281B" w:rsidRDefault="0080281B" w:rsidP="0080281B">
      <w:pPr>
        <w:pStyle w:val="Rob"/>
        <w:numPr>
          <w:ilvl w:val="0"/>
          <w:numId w:val="10"/>
        </w:numPr>
      </w:pPr>
      <w:r>
        <w:t>In the Git Repository view, expand Remotes, Expand origin</w:t>
      </w:r>
    </w:p>
    <w:p w14:paraId="082DB166" w14:textId="77777777" w:rsidR="0080281B" w:rsidRDefault="0080281B" w:rsidP="0080281B">
      <w:pPr>
        <w:pStyle w:val="Rob"/>
        <w:numPr>
          <w:ilvl w:val="0"/>
          <w:numId w:val="10"/>
        </w:numPr>
      </w:pPr>
      <w:r>
        <w:t>A green Fetch URL should exist. Right-mouse, Configure Fetch…</w:t>
      </w:r>
    </w:p>
    <w:p w14:paraId="082DB167" w14:textId="77777777" w:rsidR="0080281B" w:rsidRDefault="0080281B" w:rsidP="0080281B">
      <w:pPr>
        <w:pStyle w:val="Rob"/>
      </w:pPr>
    </w:p>
    <w:p w14:paraId="082DB168" w14:textId="77777777" w:rsidR="0080281B" w:rsidRDefault="0080281B" w:rsidP="0080281B">
      <w:pPr>
        <w:pStyle w:val="Rob"/>
        <w:jc w:val="center"/>
      </w:pPr>
      <w:r>
        <w:rPr>
          <w:noProof/>
          <w:lang w:bidi="ta-IN"/>
        </w:rPr>
        <w:drawing>
          <wp:inline distT="0" distB="0" distL="0" distR="0" wp14:anchorId="082DB1A7" wp14:editId="082DB1A8">
            <wp:extent cx="4619625" cy="3590925"/>
            <wp:effectExtent l="1905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590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082DB169" w14:textId="77777777" w:rsidR="0080281B" w:rsidRDefault="0080281B" w:rsidP="0080281B">
      <w:pPr>
        <w:pStyle w:val="Rob"/>
      </w:pPr>
    </w:p>
    <w:p w14:paraId="082DB16A" w14:textId="77777777" w:rsidR="0080281B" w:rsidRDefault="0080281B" w:rsidP="0080281B">
      <w:pPr>
        <w:pStyle w:val="Rob"/>
      </w:pPr>
      <w:r>
        <w:t>Click Advanced…</w:t>
      </w:r>
    </w:p>
    <w:p w14:paraId="082DB16B" w14:textId="77777777" w:rsidR="0080281B" w:rsidRDefault="0080281B" w:rsidP="0080281B">
      <w:pPr>
        <w:rPr>
          <w:rFonts w:ascii="Verdana" w:hAnsi="Verdana"/>
          <w:sz w:val="24"/>
        </w:rPr>
      </w:pPr>
      <w:r>
        <w:br w:type="page"/>
      </w:r>
    </w:p>
    <w:p w14:paraId="082DB16C" w14:textId="77777777" w:rsidR="0080281B" w:rsidRDefault="0080281B" w:rsidP="0080281B">
      <w:pPr>
        <w:pStyle w:val="Rob"/>
      </w:pPr>
      <w:r>
        <w:lastRenderedPageBreak/>
        <w:t xml:space="preserve">Click the “Add All Tags Spec” button to make your </w:t>
      </w:r>
      <w:r w:rsidR="005555EA">
        <w:t>Fetch</w:t>
      </w:r>
      <w:r>
        <w:t xml:space="preserve"> Ref Specifications like below:</w:t>
      </w:r>
    </w:p>
    <w:p w14:paraId="082DB16D" w14:textId="77777777" w:rsidR="0080281B" w:rsidRDefault="0080281B" w:rsidP="0080281B">
      <w:pPr>
        <w:pStyle w:val="Rob"/>
      </w:pPr>
    </w:p>
    <w:p w14:paraId="082DB16E" w14:textId="77777777" w:rsidR="0080281B" w:rsidRDefault="0080281B" w:rsidP="0080281B">
      <w:pPr>
        <w:pStyle w:val="Rob"/>
        <w:jc w:val="center"/>
      </w:pPr>
      <w:r>
        <w:rPr>
          <w:noProof/>
          <w:lang w:bidi="ta-IN"/>
        </w:rPr>
        <w:drawing>
          <wp:inline distT="0" distB="0" distL="0" distR="0" wp14:anchorId="082DB1A9" wp14:editId="082DB1AA">
            <wp:extent cx="4953000" cy="5810250"/>
            <wp:effectExtent l="1905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5810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2DB16F" w14:textId="77777777" w:rsidR="0080281B" w:rsidRDefault="0080281B" w:rsidP="0080281B">
      <w:pPr>
        <w:pStyle w:val="Rob"/>
      </w:pPr>
    </w:p>
    <w:p w14:paraId="082DB170" w14:textId="77777777" w:rsidR="0080281B" w:rsidRDefault="0080281B" w:rsidP="0080281B">
      <w:pPr>
        <w:pStyle w:val="Rob"/>
      </w:pPr>
      <w:r>
        <w:t>Click Finish</w:t>
      </w:r>
    </w:p>
    <w:p w14:paraId="082DB171" w14:textId="77777777" w:rsidR="0080281B" w:rsidRDefault="0080281B" w:rsidP="0080281B">
      <w:pPr>
        <w:pStyle w:val="Rob"/>
      </w:pPr>
    </w:p>
    <w:p w14:paraId="082DB172" w14:textId="77777777" w:rsidR="0080281B" w:rsidRDefault="0080281B" w:rsidP="0080281B">
      <w:pPr>
        <w:rPr>
          <w:rFonts w:ascii="Verdana" w:hAnsi="Verdana"/>
          <w:sz w:val="24"/>
        </w:rPr>
      </w:pPr>
      <w:r>
        <w:br w:type="page"/>
      </w:r>
    </w:p>
    <w:p w14:paraId="082DB173" w14:textId="77777777" w:rsidR="0080281B" w:rsidRDefault="0080281B" w:rsidP="0080281B">
      <w:pPr>
        <w:pStyle w:val="Rob"/>
      </w:pPr>
      <w:r>
        <w:t xml:space="preserve">This is how your </w:t>
      </w:r>
      <w:r w:rsidR="005555EA">
        <w:t>fetch</w:t>
      </w:r>
      <w:r>
        <w:t xml:space="preserve"> configuration should look.</w:t>
      </w:r>
    </w:p>
    <w:p w14:paraId="082DB174" w14:textId="77777777" w:rsidR="0080281B" w:rsidRDefault="0080281B" w:rsidP="0080281B">
      <w:pPr>
        <w:pStyle w:val="Rob"/>
      </w:pPr>
    </w:p>
    <w:p w14:paraId="082DB175" w14:textId="77777777" w:rsidR="0080281B" w:rsidRDefault="005555EA" w:rsidP="0080281B">
      <w:pPr>
        <w:pStyle w:val="Rob"/>
        <w:jc w:val="center"/>
      </w:pPr>
      <w:r>
        <w:rPr>
          <w:noProof/>
          <w:lang w:bidi="ta-IN"/>
        </w:rPr>
        <w:drawing>
          <wp:inline distT="0" distB="0" distL="0" distR="0" wp14:anchorId="082DB1AB" wp14:editId="082DB1AC">
            <wp:extent cx="4619625" cy="3590925"/>
            <wp:effectExtent l="19050" t="0" r="952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590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2DB176" w14:textId="77777777" w:rsidR="0080281B" w:rsidRDefault="0080281B" w:rsidP="0080281B">
      <w:pPr>
        <w:pStyle w:val="Rob"/>
      </w:pPr>
    </w:p>
    <w:p w14:paraId="082DB177" w14:textId="77777777" w:rsidR="0080281B" w:rsidRDefault="0080281B" w:rsidP="0080281B">
      <w:pPr>
        <w:pStyle w:val="Rob"/>
      </w:pPr>
      <w:r>
        <w:t xml:space="preserve">Click the Save. Next time you want to </w:t>
      </w:r>
      <w:r w:rsidR="005555EA">
        <w:t>fetch</w:t>
      </w:r>
      <w:r>
        <w:t xml:space="preserve"> changes</w:t>
      </w:r>
      <w:r w:rsidR="005555EA">
        <w:t>/tags</w:t>
      </w:r>
      <w:r>
        <w:t xml:space="preserve"> </w:t>
      </w:r>
      <w:r w:rsidR="005555EA">
        <w:t>from</w:t>
      </w:r>
      <w:r>
        <w:t xml:space="preserve"> the Remote you are setup.</w:t>
      </w:r>
    </w:p>
    <w:p w14:paraId="082DB178" w14:textId="77777777" w:rsidR="0080281B" w:rsidRDefault="0080281B" w:rsidP="00736C62">
      <w:pPr>
        <w:pStyle w:val="Rob"/>
      </w:pPr>
    </w:p>
    <w:p w14:paraId="082DB179" w14:textId="77777777" w:rsidR="0080281B" w:rsidRDefault="0080281B" w:rsidP="00736C62">
      <w:pPr>
        <w:pStyle w:val="Rob"/>
      </w:pPr>
    </w:p>
    <w:p w14:paraId="082DB17A" w14:textId="77777777" w:rsidR="0080281B" w:rsidRDefault="0080281B">
      <w:pPr>
        <w:rPr>
          <w:rFonts w:ascii="Verdana" w:hAnsi="Verdana"/>
          <w:sz w:val="24"/>
        </w:rPr>
      </w:pPr>
      <w:r>
        <w:br w:type="page"/>
      </w:r>
    </w:p>
    <w:p w14:paraId="082DB17B" w14:textId="77777777" w:rsidR="0080281B" w:rsidRPr="00B53DC2" w:rsidRDefault="0080281B" w:rsidP="0080281B">
      <w:pPr>
        <w:pStyle w:val="Rob"/>
        <w:spacing w:line="360" w:lineRule="auto"/>
        <w:rPr>
          <w:b/>
        </w:rPr>
      </w:pPr>
      <w:r>
        <w:rPr>
          <w:b/>
        </w:rPr>
        <w:t>Configure Push</w:t>
      </w:r>
      <w:r w:rsidRPr="00B53DC2">
        <w:rPr>
          <w:b/>
        </w:rPr>
        <w:t>:</w:t>
      </w:r>
    </w:p>
    <w:p w14:paraId="082DB17C" w14:textId="77777777" w:rsidR="0080281B" w:rsidRDefault="0080281B" w:rsidP="0080281B">
      <w:pPr>
        <w:pStyle w:val="Rob"/>
        <w:numPr>
          <w:ilvl w:val="0"/>
          <w:numId w:val="10"/>
        </w:numPr>
      </w:pPr>
      <w:r>
        <w:t>In the Git Repository view, expand Remotes, Expand origin</w:t>
      </w:r>
    </w:p>
    <w:p w14:paraId="082DB17D" w14:textId="77777777" w:rsidR="0080281B" w:rsidRDefault="0080281B" w:rsidP="0080281B">
      <w:pPr>
        <w:pStyle w:val="Rob"/>
        <w:numPr>
          <w:ilvl w:val="0"/>
          <w:numId w:val="10"/>
        </w:numPr>
      </w:pPr>
      <w:r>
        <w:t>A red Push URL should exist. Right-mouse, Configure Push…</w:t>
      </w:r>
    </w:p>
    <w:p w14:paraId="082DB17E" w14:textId="77777777" w:rsidR="0080281B" w:rsidRDefault="0080281B" w:rsidP="0080281B">
      <w:pPr>
        <w:pStyle w:val="Rob"/>
      </w:pPr>
    </w:p>
    <w:p w14:paraId="082DB17F" w14:textId="77777777" w:rsidR="0080281B" w:rsidRDefault="005555EA" w:rsidP="0080281B">
      <w:pPr>
        <w:pStyle w:val="Rob"/>
        <w:jc w:val="center"/>
      </w:pPr>
      <w:r>
        <w:rPr>
          <w:noProof/>
          <w:lang w:bidi="ta-IN"/>
        </w:rPr>
        <w:drawing>
          <wp:inline distT="0" distB="0" distL="0" distR="0" wp14:anchorId="082DB1AD" wp14:editId="082DB1AE">
            <wp:extent cx="4429125" cy="3629025"/>
            <wp:effectExtent l="19050" t="0" r="952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9125" cy="36290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2DB180" w14:textId="77777777" w:rsidR="0080281B" w:rsidRDefault="0080281B" w:rsidP="0080281B">
      <w:pPr>
        <w:pStyle w:val="Rob"/>
      </w:pPr>
    </w:p>
    <w:p w14:paraId="082DB181" w14:textId="77777777" w:rsidR="0080281B" w:rsidRDefault="0080281B" w:rsidP="0080281B">
      <w:pPr>
        <w:pStyle w:val="Rob"/>
      </w:pPr>
      <w:r>
        <w:t>Click Advanced…</w:t>
      </w:r>
    </w:p>
    <w:p w14:paraId="082DB182" w14:textId="77777777" w:rsidR="0080281B" w:rsidRDefault="0080281B" w:rsidP="0080281B">
      <w:pPr>
        <w:pStyle w:val="Rob"/>
      </w:pPr>
    </w:p>
    <w:p w14:paraId="082DB183" w14:textId="77777777" w:rsidR="0080281B" w:rsidRDefault="0080281B" w:rsidP="0080281B">
      <w:pPr>
        <w:rPr>
          <w:rFonts w:ascii="Verdana" w:hAnsi="Verdana"/>
          <w:sz w:val="24"/>
        </w:rPr>
      </w:pPr>
      <w:r>
        <w:br w:type="page"/>
      </w:r>
    </w:p>
    <w:p w14:paraId="082DB184" w14:textId="77777777" w:rsidR="005555EA" w:rsidRDefault="005555EA" w:rsidP="005555EA">
      <w:pPr>
        <w:pStyle w:val="Rob"/>
      </w:pPr>
      <w:r>
        <w:t>Click the “Add All Tags Spec” button to make your Push Ref Specifications like below:</w:t>
      </w:r>
    </w:p>
    <w:p w14:paraId="082DB185" w14:textId="77777777" w:rsidR="0080281B" w:rsidRDefault="0080281B" w:rsidP="0080281B">
      <w:pPr>
        <w:pStyle w:val="Rob"/>
      </w:pPr>
    </w:p>
    <w:p w14:paraId="082DB186" w14:textId="77777777" w:rsidR="0080281B" w:rsidRDefault="005555EA" w:rsidP="0080281B">
      <w:pPr>
        <w:pStyle w:val="Rob"/>
        <w:jc w:val="center"/>
      </w:pPr>
      <w:r>
        <w:rPr>
          <w:noProof/>
          <w:lang w:bidi="ta-IN"/>
        </w:rPr>
        <w:drawing>
          <wp:inline distT="0" distB="0" distL="0" distR="0" wp14:anchorId="082DB1AF" wp14:editId="082DB1B0">
            <wp:extent cx="5372100" cy="5610225"/>
            <wp:effectExtent l="1905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2100" cy="5610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2DB187" w14:textId="77777777" w:rsidR="0080281B" w:rsidRDefault="0080281B" w:rsidP="0080281B">
      <w:pPr>
        <w:pStyle w:val="Rob"/>
      </w:pPr>
    </w:p>
    <w:p w14:paraId="082DB188" w14:textId="77777777" w:rsidR="0080281B" w:rsidRDefault="0080281B" w:rsidP="0080281B">
      <w:pPr>
        <w:pStyle w:val="Rob"/>
      </w:pPr>
      <w:r>
        <w:t>Click Finish</w:t>
      </w:r>
    </w:p>
    <w:p w14:paraId="082DB189" w14:textId="77777777" w:rsidR="0080281B" w:rsidRDefault="0080281B" w:rsidP="0080281B">
      <w:pPr>
        <w:pStyle w:val="Rob"/>
      </w:pPr>
    </w:p>
    <w:p w14:paraId="082DB18A" w14:textId="77777777" w:rsidR="0080281B" w:rsidRDefault="0080281B" w:rsidP="0080281B">
      <w:pPr>
        <w:rPr>
          <w:rFonts w:ascii="Verdana" w:hAnsi="Verdana"/>
          <w:sz w:val="24"/>
        </w:rPr>
      </w:pPr>
      <w:r>
        <w:br w:type="page"/>
      </w:r>
    </w:p>
    <w:p w14:paraId="082DB18B" w14:textId="77777777" w:rsidR="0080281B" w:rsidRDefault="0080281B" w:rsidP="0080281B">
      <w:pPr>
        <w:pStyle w:val="Rob"/>
      </w:pPr>
      <w:r>
        <w:t>This is how your push configuration should look.</w:t>
      </w:r>
    </w:p>
    <w:p w14:paraId="082DB18C" w14:textId="77777777" w:rsidR="0080281B" w:rsidRDefault="0080281B" w:rsidP="0080281B">
      <w:pPr>
        <w:pStyle w:val="Rob"/>
      </w:pPr>
    </w:p>
    <w:p w14:paraId="082DB18D" w14:textId="77777777" w:rsidR="0080281B" w:rsidRDefault="005555EA" w:rsidP="0080281B">
      <w:pPr>
        <w:pStyle w:val="Rob"/>
        <w:jc w:val="center"/>
      </w:pPr>
      <w:r>
        <w:rPr>
          <w:noProof/>
          <w:lang w:bidi="ta-IN"/>
        </w:rPr>
        <w:drawing>
          <wp:inline distT="0" distB="0" distL="0" distR="0" wp14:anchorId="082DB1B1" wp14:editId="082DB1B2">
            <wp:extent cx="4429125" cy="3629025"/>
            <wp:effectExtent l="19050" t="0" r="952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9125" cy="36290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2DB18E" w14:textId="77777777" w:rsidR="0080281B" w:rsidRDefault="0080281B" w:rsidP="0080281B">
      <w:pPr>
        <w:pStyle w:val="Rob"/>
      </w:pPr>
    </w:p>
    <w:p w14:paraId="082DB18F" w14:textId="77777777" w:rsidR="0080281B" w:rsidRDefault="0080281B" w:rsidP="0080281B">
      <w:pPr>
        <w:pStyle w:val="Rob"/>
      </w:pPr>
      <w:r>
        <w:t>Click the Save. Next time you want to push changes</w:t>
      </w:r>
      <w:r w:rsidR="005555EA">
        <w:t>/tags</w:t>
      </w:r>
      <w:r>
        <w:t xml:space="preserve"> to the Remote you are setup.</w:t>
      </w:r>
    </w:p>
    <w:p w14:paraId="082DB190" w14:textId="77777777" w:rsidR="0080281B" w:rsidRDefault="0080281B" w:rsidP="0080281B">
      <w:pPr>
        <w:pStyle w:val="Rob"/>
      </w:pPr>
    </w:p>
    <w:p w14:paraId="082DB191" w14:textId="77777777" w:rsidR="004E0C1C" w:rsidRDefault="004E0C1C">
      <w:pPr>
        <w:rPr>
          <w:rFonts w:ascii="Verdana" w:hAnsi="Verdana"/>
          <w:sz w:val="24"/>
        </w:rPr>
      </w:pPr>
      <w:r>
        <w:br w:type="page"/>
      </w:r>
    </w:p>
    <w:p w14:paraId="082DB192" w14:textId="77777777" w:rsidR="004A7BD8" w:rsidRDefault="004A7BD8" w:rsidP="0080281B">
      <w:pPr>
        <w:pStyle w:val="Rob"/>
      </w:pPr>
    </w:p>
    <w:p w14:paraId="082DB193" w14:textId="77777777" w:rsidR="005555EA" w:rsidRPr="00B53DC2" w:rsidRDefault="005555EA" w:rsidP="005555EA">
      <w:pPr>
        <w:pStyle w:val="Rob"/>
        <w:spacing w:line="360" w:lineRule="auto"/>
        <w:rPr>
          <w:b/>
        </w:rPr>
      </w:pPr>
      <w:r>
        <w:rPr>
          <w:b/>
        </w:rPr>
        <w:t>Push</w:t>
      </w:r>
      <w:r w:rsidR="004A7BD8">
        <w:rPr>
          <w:b/>
        </w:rPr>
        <w:t>ing a</w:t>
      </w:r>
      <w:r>
        <w:rPr>
          <w:b/>
        </w:rPr>
        <w:t xml:space="preserve"> </w:t>
      </w:r>
      <w:r w:rsidR="004A7BD8">
        <w:rPr>
          <w:b/>
        </w:rPr>
        <w:t>new</w:t>
      </w:r>
      <w:r>
        <w:rPr>
          <w:b/>
        </w:rPr>
        <w:t xml:space="preserve"> Tag to the Remote</w:t>
      </w:r>
      <w:r w:rsidRPr="00B53DC2">
        <w:rPr>
          <w:b/>
        </w:rPr>
        <w:t>:</w:t>
      </w:r>
    </w:p>
    <w:p w14:paraId="082DB194" w14:textId="77777777" w:rsidR="005555EA" w:rsidRDefault="005555EA" w:rsidP="005555EA">
      <w:pPr>
        <w:pStyle w:val="Rob"/>
        <w:numPr>
          <w:ilvl w:val="0"/>
          <w:numId w:val="10"/>
        </w:numPr>
      </w:pPr>
      <w:r>
        <w:t xml:space="preserve">In the Git Repository view, expand </w:t>
      </w:r>
      <w:r w:rsidR="004A7BD8">
        <w:t>Tags</w:t>
      </w:r>
    </w:p>
    <w:p w14:paraId="082DB195" w14:textId="77777777" w:rsidR="005555EA" w:rsidRDefault="005555EA" w:rsidP="005555EA">
      <w:pPr>
        <w:pStyle w:val="Rob"/>
        <w:numPr>
          <w:ilvl w:val="0"/>
          <w:numId w:val="10"/>
        </w:numPr>
      </w:pPr>
      <w:r>
        <w:t>Right-mouse</w:t>
      </w:r>
      <w:r w:rsidR="004A7BD8">
        <w:t xml:space="preserve"> on the Tag</w:t>
      </w:r>
      <w:r>
        <w:t xml:space="preserve">, </w:t>
      </w:r>
      <w:r w:rsidR="00C55123">
        <w:t>Push</w:t>
      </w:r>
      <w:r w:rsidR="004A7BD8">
        <w:t xml:space="preserve"> Tag…</w:t>
      </w:r>
    </w:p>
    <w:p w14:paraId="082DB196" w14:textId="77777777" w:rsidR="004A7BD8" w:rsidRDefault="004A7BD8" w:rsidP="005555EA">
      <w:pPr>
        <w:pStyle w:val="Rob"/>
        <w:numPr>
          <w:ilvl w:val="0"/>
          <w:numId w:val="10"/>
        </w:numPr>
      </w:pPr>
      <w:r>
        <w:t>Click Next &gt; (if “Configured remote repository:” is correct)</w:t>
      </w:r>
    </w:p>
    <w:p w14:paraId="082DB197" w14:textId="77777777" w:rsidR="005555EA" w:rsidRDefault="005555EA" w:rsidP="005555EA">
      <w:pPr>
        <w:pStyle w:val="Rob"/>
      </w:pPr>
    </w:p>
    <w:p w14:paraId="082DB198" w14:textId="77777777" w:rsidR="0080281B" w:rsidRDefault="004E0C1C" w:rsidP="0080281B">
      <w:pPr>
        <w:pStyle w:val="Rob"/>
      </w:pPr>
      <w:r>
        <w:rPr>
          <w:noProof/>
          <w:lang w:bidi="ta-IN"/>
        </w:rPr>
        <w:drawing>
          <wp:inline distT="0" distB="0" distL="0" distR="0" wp14:anchorId="082DB1B3" wp14:editId="082DB1B4">
            <wp:extent cx="4210050" cy="2552700"/>
            <wp:effectExtent l="19050" t="0" r="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050" cy="2552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2DB199" w14:textId="77777777" w:rsidR="00342119" w:rsidRDefault="00342119" w:rsidP="00736C62">
      <w:pPr>
        <w:pStyle w:val="Rob"/>
      </w:pPr>
    </w:p>
    <w:p w14:paraId="082DB19A" w14:textId="77777777" w:rsidR="004E0C1C" w:rsidRDefault="004E0C1C" w:rsidP="004E0C1C">
      <w:pPr>
        <w:pStyle w:val="Rob"/>
        <w:numPr>
          <w:ilvl w:val="0"/>
          <w:numId w:val="10"/>
        </w:numPr>
      </w:pPr>
      <w:r>
        <w:t>Target Ref Name: refs/tags/&lt;tag&gt;</w:t>
      </w:r>
    </w:p>
    <w:p w14:paraId="082DB19B" w14:textId="77777777" w:rsidR="004E0C1C" w:rsidRDefault="004E0C1C" w:rsidP="004E0C1C">
      <w:pPr>
        <w:pStyle w:val="Rob"/>
        <w:numPr>
          <w:ilvl w:val="0"/>
          <w:numId w:val="10"/>
        </w:numPr>
      </w:pPr>
      <w:r>
        <w:t>Click Finish.</w:t>
      </w:r>
    </w:p>
    <w:p w14:paraId="082DB19C" w14:textId="77777777" w:rsidR="00342119" w:rsidRDefault="00342119" w:rsidP="00736C62">
      <w:pPr>
        <w:pStyle w:val="Rob"/>
      </w:pPr>
    </w:p>
    <w:p w14:paraId="082DB19D" w14:textId="77777777" w:rsidR="00736C62" w:rsidRDefault="00D66028" w:rsidP="00736C62">
      <w:pPr>
        <w:pStyle w:val="Rob"/>
      </w:pPr>
      <w:r>
        <w:rPr>
          <w:noProof/>
          <w:lang w:bidi="ta-IN"/>
        </w:rPr>
        <w:drawing>
          <wp:inline distT="0" distB="0" distL="0" distR="0" wp14:anchorId="082DB1B5" wp14:editId="082DB1B6">
            <wp:extent cx="5181600" cy="3333750"/>
            <wp:effectExtent l="19050" t="0" r="0" b="0"/>
            <wp:docPr id="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2DB19E" w14:textId="77777777" w:rsidR="00D66028" w:rsidRDefault="00D66028" w:rsidP="00736C62">
      <w:pPr>
        <w:pStyle w:val="Rob"/>
      </w:pPr>
    </w:p>
    <w:sectPr w:rsidR="00D66028" w:rsidSect="00EF1199">
      <w:headerReference w:type="default" r:id="rId22"/>
      <w:footerReference w:type="default" r:id="rId2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82DB1B9" w14:textId="77777777" w:rsidR="00722687" w:rsidRDefault="00722687" w:rsidP="00C9683A">
      <w:pPr>
        <w:spacing w:after="0" w:line="240" w:lineRule="auto"/>
      </w:pPr>
      <w:r>
        <w:separator/>
      </w:r>
    </w:p>
  </w:endnote>
  <w:endnote w:type="continuationSeparator" w:id="0">
    <w:p w14:paraId="082DB1BA" w14:textId="77777777" w:rsidR="00722687" w:rsidRDefault="00722687" w:rsidP="00C968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875794314"/>
      <w:docPartObj>
        <w:docPartGallery w:val="Page Numbers (Bottom of Page)"/>
        <w:docPartUnique/>
      </w:docPartObj>
    </w:sdtPr>
    <w:sdtEndPr/>
    <w:sdtContent>
      <w:p w14:paraId="082DB1BC" w14:textId="77777777" w:rsidR="00063D75" w:rsidRDefault="0060339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82DB1BD" w14:textId="77777777" w:rsidR="00C9683A" w:rsidRDefault="00C9683A" w:rsidP="00C9683A">
    <w:pPr>
      <w:pStyle w:val="Footer"/>
      <w:tabs>
        <w:tab w:val="clear" w:pos="4680"/>
        <w:tab w:val="clear" w:pos="9360"/>
        <w:tab w:val="left" w:pos="3930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82DB1B7" w14:textId="77777777" w:rsidR="00722687" w:rsidRDefault="00722687" w:rsidP="00C9683A">
      <w:pPr>
        <w:spacing w:after="0" w:line="240" w:lineRule="auto"/>
      </w:pPr>
      <w:r>
        <w:separator/>
      </w:r>
    </w:p>
  </w:footnote>
  <w:footnote w:type="continuationSeparator" w:id="0">
    <w:p w14:paraId="082DB1B8" w14:textId="77777777" w:rsidR="00722687" w:rsidRDefault="00722687" w:rsidP="00C968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82DB1BB" w14:textId="77777777" w:rsidR="00C9683A" w:rsidRPr="003A160F" w:rsidRDefault="00B250A9" w:rsidP="00C9683A">
    <w:pPr>
      <w:pStyle w:val="Header"/>
      <w:jc w:val="center"/>
      <w:rPr>
        <w:sz w:val="32"/>
        <w:szCs w:val="32"/>
      </w:rPr>
    </w:pPr>
    <w:r>
      <w:rPr>
        <w:noProof/>
        <w:sz w:val="32"/>
        <w:szCs w:val="32"/>
      </w:rPr>
      <w:t xml:space="preserve">How to Tag a </w:t>
    </w:r>
    <w:r w:rsidR="003B1E81">
      <w:rPr>
        <w:noProof/>
        <w:sz w:val="32"/>
        <w:szCs w:val="32"/>
      </w:rPr>
      <w:t>Git</w:t>
    </w:r>
    <w:r w:rsidR="00115F17">
      <w:rPr>
        <w:noProof/>
        <w:sz w:val="32"/>
        <w:szCs w:val="32"/>
      </w:rPr>
      <w:t xml:space="preserve"> Repositor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D771881"/>
    <w:multiLevelType w:val="hybridMultilevel"/>
    <w:tmpl w:val="80C8DF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235A88"/>
    <w:multiLevelType w:val="hybridMultilevel"/>
    <w:tmpl w:val="B0844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144A49"/>
    <w:multiLevelType w:val="hybridMultilevel"/>
    <w:tmpl w:val="12FA5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214989"/>
    <w:multiLevelType w:val="hybridMultilevel"/>
    <w:tmpl w:val="ACA25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8D06DD"/>
    <w:multiLevelType w:val="hybridMultilevel"/>
    <w:tmpl w:val="0B200D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95353C"/>
    <w:multiLevelType w:val="hybridMultilevel"/>
    <w:tmpl w:val="EFAEA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101F35"/>
    <w:multiLevelType w:val="hybridMultilevel"/>
    <w:tmpl w:val="F5D8F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0A60FE"/>
    <w:multiLevelType w:val="hybridMultilevel"/>
    <w:tmpl w:val="9A2ABA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A23849"/>
    <w:multiLevelType w:val="hybridMultilevel"/>
    <w:tmpl w:val="F140A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7D61021"/>
    <w:multiLevelType w:val="hybridMultilevel"/>
    <w:tmpl w:val="E4FC2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"/>
  </w:num>
  <w:num w:numId="3">
    <w:abstractNumId w:val="7"/>
  </w:num>
  <w:num w:numId="4">
    <w:abstractNumId w:val="2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0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jY2sTQ0MDc1sDQ3MzJS0lEKTi0uzszPAykwrAUAI5GRDiwAAAA="/>
  </w:docVars>
  <w:rsids>
    <w:rsidRoot w:val="00C9683A"/>
    <w:rsid w:val="0002305C"/>
    <w:rsid w:val="00063D75"/>
    <w:rsid w:val="00115F17"/>
    <w:rsid w:val="00130D6D"/>
    <w:rsid w:val="00147539"/>
    <w:rsid w:val="00185E15"/>
    <w:rsid w:val="00190908"/>
    <w:rsid w:val="00192D87"/>
    <w:rsid w:val="00197BC9"/>
    <w:rsid w:val="001C796C"/>
    <w:rsid w:val="002378C8"/>
    <w:rsid w:val="0027550C"/>
    <w:rsid w:val="00290F79"/>
    <w:rsid w:val="002E020D"/>
    <w:rsid w:val="00342119"/>
    <w:rsid w:val="00355F9B"/>
    <w:rsid w:val="00366EF4"/>
    <w:rsid w:val="00374744"/>
    <w:rsid w:val="003A160F"/>
    <w:rsid w:val="003B1E81"/>
    <w:rsid w:val="003E4141"/>
    <w:rsid w:val="00402CF2"/>
    <w:rsid w:val="00421DD8"/>
    <w:rsid w:val="00437F2A"/>
    <w:rsid w:val="0046015C"/>
    <w:rsid w:val="004A0E1F"/>
    <w:rsid w:val="004A7BD8"/>
    <w:rsid w:val="004C3461"/>
    <w:rsid w:val="004D52E1"/>
    <w:rsid w:val="004E0C1C"/>
    <w:rsid w:val="0050779F"/>
    <w:rsid w:val="005555EA"/>
    <w:rsid w:val="00576127"/>
    <w:rsid w:val="005C2ECE"/>
    <w:rsid w:val="005E0A09"/>
    <w:rsid w:val="005F1BE7"/>
    <w:rsid w:val="00603396"/>
    <w:rsid w:val="006577DE"/>
    <w:rsid w:val="006B1DC7"/>
    <w:rsid w:val="006F474A"/>
    <w:rsid w:val="00722687"/>
    <w:rsid w:val="00736C62"/>
    <w:rsid w:val="0080281B"/>
    <w:rsid w:val="008425EE"/>
    <w:rsid w:val="00846C7B"/>
    <w:rsid w:val="0092666C"/>
    <w:rsid w:val="00996043"/>
    <w:rsid w:val="009B4150"/>
    <w:rsid w:val="009E1CE6"/>
    <w:rsid w:val="00A46AD0"/>
    <w:rsid w:val="00A86043"/>
    <w:rsid w:val="00B05C76"/>
    <w:rsid w:val="00B250A9"/>
    <w:rsid w:val="00BB0E1A"/>
    <w:rsid w:val="00BB5383"/>
    <w:rsid w:val="00BD512B"/>
    <w:rsid w:val="00C55123"/>
    <w:rsid w:val="00C91CC4"/>
    <w:rsid w:val="00C9683A"/>
    <w:rsid w:val="00C96C72"/>
    <w:rsid w:val="00CE6A0A"/>
    <w:rsid w:val="00D060A1"/>
    <w:rsid w:val="00D2395E"/>
    <w:rsid w:val="00D66028"/>
    <w:rsid w:val="00E248C5"/>
    <w:rsid w:val="00EF1199"/>
    <w:rsid w:val="00F03E50"/>
    <w:rsid w:val="00F34EB3"/>
    <w:rsid w:val="00F77123"/>
    <w:rsid w:val="00FA5193"/>
    <w:rsid w:val="00FE4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2DB13E"/>
  <w15:docId w15:val="{2496E0E8-F644-43D5-9EC6-8207E73BF4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119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ob">
    <w:name w:val="Rob"/>
    <w:basedOn w:val="Normal"/>
    <w:qFormat/>
    <w:rsid w:val="004C3461"/>
    <w:pPr>
      <w:spacing w:after="0" w:line="240" w:lineRule="auto"/>
    </w:pPr>
    <w:rPr>
      <w:rFonts w:ascii="Verdana" w:hAnsi="Verdana"/>
      <w:sz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C968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9683A"/>
  </w:style>
  <w:style w:type="paragraph" w:styleId="Footer">
    <w:name w:val="footer"/>
    <w:basedOn w:val="Normal"/>
    <w:link w:val="FooterChar"/>
    <w:uiPriority w:val="99"/>
    <w:unhideWhenUsed/>
    <w:rsid w:val="00C968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683A"/>
  </w:style>
  <w:style w:type="character" w:styleId="Hyperlink">
    <w:name w:val="Hyperlink"/>
    <w:basedOn w:val="DefaultParagraphFont"/>
    <w:uiPriority w:val="99"/>
    <w:semiHidden/>
    <w:unhideWhenUsed/>
    <w:rsid w:val="005F1BE7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211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211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97F9E70B26B043BC24B8FC0C621A8F" ma:contentTypeVersion="0" ma:contentTypeDescription="Create a new document." ma:contentTypeScope="" ma:versionID="4b617fd83d92fb36e030ab85f555bb31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Props1.xml><?xml version="1.0" encoding="utf-8"?>
<ds:datastoreItem xmlns:ds="http://schemas.openxmlformats.org/officeDocument/2006/customXml" ds:itemID="{6CAE9FB6-0EAE-405C-890C-D99D7CB18A1B}">
  <ds:schemaRefs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60D07BB8-2A3C-4821-86CB-913380A8616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2A22266-401F-41CB-A371-25FA9D09AD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7</TotalTime>
  <Pages>4</Pages>
  <Words>268</Words>
  <Characters>153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moeeba</Company>
  <LinksUpToDate>false</LinksUpToDate>
  <CharactersWithSpaces>17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kash varadarajulu</dc:creator>
  <cp:keywords/>
  <dc:description/>
  <cp:lastModifiedBy>prakash varadarajulu</cp:lastModifiedBy>
  <cp:revision>28</cp:revision>
  <dcterms:created xsi:type="dcterms:W3CDTF">2013-01-04T12:41:00Z</dcterms:created>
  <dcterms:modified xsi:type="dcterms:W3CDTF">2016-11-11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97F9E70B26B043BC24B8FC0C621A8F</vt:lpwstr>
  </property>
</Properties>
</file>